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D9057" w14:textId="07CBE942" w:rsidR="007A1B09" w:rsidRPr="007A1B09" w:rsidRDefault="001731C0" w:rsidP="007A1B09">
      <w:pPr>
        <w:spacing w:after="0" w:line="240" w:lineRule="auto"/>
        <w:jc w:val="center"/>
        <w:rPr>
          <w:rStyle w:val="IntenseEmphasis"/>
        </w:rPr>
      </w:pPr>
      <w:r>
        <w:rPr>
          <w:rStyle w:val="IntenseEmphasis"/>
        </w:rPr>
        <w:t>Program Cover Sheet</w:t>
      </w:r>
      <w:r w:rsidR="005B51C9">
        <w:rPr>
          <w:rStyle w:val="IntenseEmphasis"/>
        </w:rPr>
        <w:t xml:space="preserve"> </w:t>
      </w:r>
    </w:p>
    <w:p w14:paraId="38272AC1" w14:textId="77777777" w:rsidR="007A1B09" w:rsidRDefault="007A1B09" w:rsidP="007A1B09">
      <w:pPr>
        <w:spacing w:after="0" w:line="240" w:lineRule="auto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08"/>
      </w:tblGrid>
      <w:tr w:rsidR="007A1B09" w14:paraId="01BD2012" w14:textId="77777777" w:rsidTr="007A1B09">
        <w:tc>
          <w:tcPr>
            <w:tcW w:w="10908" w:type="dxa"/>
          </w:tcPr>
          <w:p w14:paraId="519FFD16" w14:textId="7CDDE40A" w:rsidR="007A1B09" w:rsidRPr="0056353E" w:rsidRDefault="007A1B09" w:rsidP="007A1B09">
            <w:pPr>
              <w:rPr>
                <w:lang w:val="vi-VN"/>
              </w:rPr>
            </w:pPr>
            <w:r>
              <w:t>Name:</w:t>
            </w:r>
            <w:r w:rsidR="00E75A47">
              <w:t xml:space="preserve"> </w:t>
            </w:r>
            <w:r w:rsidR="0056353E">
              <w:t>Binh</w:t>
            </w:r>
            <w:r w:rsidR="0056353E">
              <w:rPr>
                <w:lang w:val="vi-VN"/>
              </w:rPr>
              <w:t xml:space="preserve"> Dang</w:t>
            </w:r>
          </w:p>
        </w:tc>
      </w:tr>
      <w:tr w:rsidR="007A1B09" w14:paraId="146695F8" w14:textId="77777777" w:rsidTr="007A1B09">
        <w:tc>
          <w:tcPr>
            <w:tcW w:w="10908" w:type="dxa"/>
          </w:tcPr>
          <w:p w14:paraId="4F83F54E" w14:textId="7CEBB3A1" w:rsidR="007A1B09" w:rsidRPr="0056353E" w:rsidRDefault="007A1B09" w:rsidP="007A1B09">
            <w:pPr>
              <w:rPr>
                <w:lang w:val="vi-VN"/>
              </w:rPr>
            </w:pPr>
            <w:r>
              <w:t>Assignment</w:t>
            </w:r>
            <w:r w:rsidR="00D23431">
              <w:t>: Binh Clock</w:t>
            </w:r>
          </w:p>
        </w:tc>
      </w:tr>
      <w:tr w:rsidR="007A1B09" w14:paraId="6A81E008" w14:textId="77777777" w:rsidTr="007A1B09">
        <w:tc>
          <w:tcPr>
            <w:tcW w:w="10908" w:type="dxa"/>
          </w:tcPr>
          <w:p w14:paraId="3E941366" w14:textId="77777777" w:rsidR="007A1B09" w:rsidRDefault="007A1B09" w:rsidP="007A1B09">
            <w:r>
              <w:t>List any parts of the assignment that do not work/were not completed:</w:t>
            </w:r>
          </w:p>
          <w:p w14:paraId="51B914C2" w14:textId="77777777" w:rsidR="007A1B09" w:rsidRDefault="007A1B09" w:rsidP="007A1B09"/>
          <w:p w14:paraId="445E351C" w14:textId="77777777" w:rsidR="007A1B09" w:rsidRDefault="007A1B09" w:rsidP="007A1B09"/>
          <w:p w14:paraId="6D285CD1" w14:textId="77777777" w:rsidR="007A1B09" w:rsidRDefault="007A1B09" w:rsidP="007A1B09"/>
          <w:p w14:paraId="407DC279" w14:textId="77777777" w:rsidR="007A1B09" w:rsidRDefault="007A1B09" w:rsidP="007A1B09"/>
          <w:p w14:paraId="339A823C" w14:textId="77777777" w:rsidR="007A1B09" w:rsidRDefault="007A1B09" w:rsidP="007A1B09"/>
          <w:p w14:paraId="49830F50" w14:textId="77777777" w:rsidR="007A1B09" w:rsidRDefault="007A1B09" w:rsidP="007A1B09"/>
          <w:p w14:paraId="43EF4FE5" w14:textId="77777777" w:rsidR="007A1B09" w:rsidRDefault="007A1B09" w:rsidP="007A1B09"/>
          <w:p w14:paraId="4ED8EA3E" w14:textId="77777777" w:rsidR="007A1B09" w:rsidRDefault="007A1B09" w:rsidP="007A1B09"/>
          <w:p w14:paraId="729F357F" w14:textId="77777777" w:rsidR="007A1B09" w:rsidRDefault="007A1B09" w:rsidP="007A1B09"/>
          <w:p w14:paraId="60D43555" w14:textId="77777777" w:rsidR="007A1B09" w:rsidRDefault="007A1B09" w:rsidP="007A1B09"/>
          <w:p w14:paraId="480EE2CF" w14:textId="77777777" w:rsidR="007A1B09" w:rsidRDefault="007A1B09" w:rsidP="007A1B09"/>
          <w:p w14:paraId="7E1FEC5F" w14:textId="77777777" w:rsidR="007A1B09" w:rsidRDefault="007A1B09" w:rsidP="007A1B09"/>
          <w:p w14:paraId="29BBFC2A" w14:textId="77777777" w:rsidR="007A1B09" w:rsidRDefault="007A1B09" w:rsidP="007A1B09"/>
          <w:p w14:paraId="2BC59048" w14:textId="77777777" w:rsidR="007A1B09" w:rsidRDefault="007A1B09" w:rsidP="007A1B09"/>
          <w:p w14:paraId="553CD666" w14:textId="77777777" w:rsidR="007A1B09" w:rsidRDefault="007A1B09" w:rsidP="007A1B09"/>
          <w:p w14:paraId="19F9E265" w14:textId="77777777" w:rsidR="007A1B09" w:rsidRDefault="007A1B09" w:rsidP="007A1B09"/>
          <w:p w14:paraId="226F0047" w14:textId="77777777" w:rsidR="007A1B09" w:rsidRDefault="007A1B09" w:rsidP="007A1B09"/>
          <w:p w14:paraId="176A777E" w14:textId="77777777" w:rsidR="007A1B09" w:rsidRDefault="007A1B09" w:rsidP="007A1B09"/>
          <w:p w14:paraId="6A76CC20" w14:textId="77777777" w:rsidR="007A1B09" w:rsidRDefault="007A1B09" w:rsidP="007A1B09"/>
        </w:tc>
      </w:tr>
    </w:tbl>
    <w:p w14:paraId="137C8F24" w14:textId="77777777" w:rsidR="00766B02" w:rsidRDefault="00766B02" w:rsidP="007A1B09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08"/>
      </w:tblGrid>
      <w:tr w:rsidR="007A1B09" w14:paraId="08429119" w14:textId="77777777" w:rsidTr="007A1B09">
        <w:tc>
          <w:tcPr>
            <w:tcW w:w="10908" w:type="dxa"/>
          </w:tcPr>
          <w:p w14:paraId="2C8C11B3" w14:textId="77777777" w:rsidR="007A1B09" w:rsidRDefault="007A1B09" w:rsidP="007A1B09">
            <w:r>
              <w:t>Instructor’s Comments:</w:t>
            </w:r>
          </w:p>
          <w:p w14:paraId="148FCDA8" w14:textId="77777777" w:rsidR="007A1B09" w:rsidRDefault="007A1B09" w:rsidP="007A1B09"/>
          <w:p w14:paraId="6BD16066" w14:textId="77777777" w:rsidR="007A1B09" w:rsidRDefault="007A1B09" w:rsidP="007A1B09"/>
          <w:p w14:paraId="5A6C1600" w14:textId="77777777" w:rsidR="007A1B09" w:rsidRDefault="007A1B09" w:rsidP="007A1B09"/>
          <w:p w14:paraId="7F94DC08" w14:textId="77777777" w:rsidR="007A1B09" w:rsidRDefault="007A1B09" w:rsidP="007A1B09"/>
          <w:p w14:paraId="0CCA1D8A" w14:textId="77777777" w:rsidR="007A1B09" w:rsidRDefault="007A1B09" w:rsidP="007A1B09"/>
          <w:p w14:paraId="40DBE9B6" w14:textId="77777777" w:rsidR="007A1B09" w:rsidRDefault="007A1B09" w:rsidP="007A1B09"/>
          <w:p w14:paraId="4FA1B5E5" w14:textId="77777777" w:rsidR="007A1B09" w:rsidRDefault="007A1B09" w:rsidP="007A1B09"/>
          <w:p w14:paraId="09CBF6AD" w14:textId="77777777" w:rsidR="007A1B09" w:rsidRDefault="007A1B09" w:rsidP="007A1B09"/>
          <w:p w14:paraId="70C2EE36" w14:textId="77777777" w:rsidR="007A1B09" w:rsidRDefault="007A1B09" w:rsidP="007A1B09"/>
          <w:p w14:paraId="013983A2" w14:textId="77777777" w:rsidR="007A1B09" w:rsidRDefault="007A1B09" w:rsidP="007A1B09"/>
          <w:p w14:paraId="167B94A1" w14:textId="77777777" w:rsidR="007A1B09" w:rsidRDefault="007A1B09" w:rsidP="007A1B09"/>
          <w:p w14:paraId="1E018F80" w14:textId="77777777" w:rsidR="007A1B09" w:rsidRDefault="007A1B09" w:rsidP="007A1B09"/>
          <w:p w14:paraId="3CEAEA85" w14:textId="77777777" w:rsidR="007A1B09" w:rsidRDefault="007A1B09" w:rsidP="007A1B09"/>
          <w:p w14:paraId="1B33B750" w14:textId="77777777" w:rsidR="007A1B09" w:rsidRDefault="007A1B09" w:rsidP="007A1B09"/>
          <w:p w14:paraId="2A0C42B1" w14:textId="77777777" w:rsidR="007A1B09" w:rsidRDefault="007A1B09" w:rsidP="007A1B09"/>
          <w:p w14:paraId="336756D8" w14:textId="77777777" w:rsidR="007A1B09" w:rsidRDefault="007A1B09" w:rsidP="007A1B09"/>
          <w:p w14:paraId="1E7B6E71" w14:textId="77777777" w:rsidR="007A1B09" w:rsidRDefault="007A1B09" w:rsidP="007A1B09"/>
          <w:p w14:paraId="0048B3F4" w14:textId="77777777" w:rsidR="007A1B09" w:rsidRDefault="007A1B09" w:rsidP="007A1B09"/>
          <w:p w14:paraId="002C5563" w14:textId="77777777" w:rsidR="007A1B09" w:rsidRDefault="007A1B09" w:rsidP="007A1B09"/>
          <w:p w14:paraId="3FD45DDB" w14:textId="77777777" w:rsidR="007A1B09" w:rsidRDefault="007A1B09" w:rsidP="007A1B09"/>
          <w:p w14:paraId="512166D3" w14:textId="77777777" w:rsidR="007A1B09" w:rsidRDefault="007A1B09" w:rsidP="007A1B09"/>
          <w:p w14:paraId="09727D6E" w14:textId="77777777" w:rsidR="007A1B09" w:rsidRDefault="007A1B09" w:rsidP="007A1B09"/>
        </w:tc>
      </w:tr>
      <w:tr w:rsidR="007A1B09" w14:paraId="31446387" w14:textId="77777777" w:rsidTr="007A1B09">
        <w:tc>
          <w:tcPr>
            <w:tcW w:w="10908" w:type="dxa"/>
          </w:tcPr>
          <w:p w14:paraId="7CC51F08" w14:textId="77777777" w:rsidR="007A1B09" w:rsidRDefault="007A1B09" w:rsidP="007A1B09">
            <w:r>
              <w:t>Grade:</w:t>
            </w:r>
          </w:p>
        </w:tc>
      </w:tr>
    </w:tbl>
    <w:p w14:paraId="27AB01FE" w14:textId="77777777" w:rsidR="007A1B09" w:rsidRDefault="007A1B09" w:rsidP="007A1B09">
      <w:pPr>
        <w:spacing w:after="0" w:line="240" w:lineRule="auto"/>
      </w:pPr>
    </w:p>
    <w:p w14:paraId="66783FD8" w14:textId="77777777" w:rsidR="007A1B09" w:rsidRDefault="007A1B09" w:rsidP="007A1B09">
      <w:pPr>
        <w:spacing w:after="0" w:line="240" w:lineRule="auto"/>
      </w:pPr>
      <w:r>
        <w:t>Program Submission Requirements: (1) all file</w:t>
      </w:r>
      <w:r w:rsidR="00AB1A83">
        <w:t>s, zipped and uploaded to Canvas</w:t>
      </w:r>
      <w:r>
        <w:t xml:space="preserve"> and (2) a completed cover sheet, program execution screenshots and source code printed</w:t>
      </w:r>
      <w:r w:rsidR="000102B1">
        <w:t xml:space="preserve">, </w:t>
      </w:r>
      <w:r w:rsidR="000102B1">
        <w:rPr>
          <w:b/>
        </w:rPr>
        <w:t>stapled</w:t>
      </w:r>
      <w:r>
        <w:t xml:space="preserve"> and turned in during class.  Failure to follow the submission requirements will result in </w:t>
      </w:r>
      <w:r w:rsidR="000102B1">
        <w:t xml:space="preserve">points lost on that particular </w:t>
      </w:r>
      <w:r>
        <w:t>assignment.</w:t>
      </w:r>
    </w:p>
    <w:sectPr w:rsidR="007A1B09" w:rsidSect="007A1B0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sbAwMrUwMDM2NzNU0lEKTi0uzszPAykwrAUAq1XglSwAAAA="/>
  </w:docVars>
  <w:rsids>
    <w:rsidRoot w:val="00331A72"/>
    <w:rsid w:val="000102B1"/>
    <w:rsid w:val="001731C0"/>
    <w:rsid w:val="00331A72"/>
    <w:rsid w:val="003356AA"/>
    <w:rsid w:val="0056353E"/>
    <w:rsid w:val="005B51C9"/>
    <w:rsid w:val="00766B02"/>
    <w:rsid w:val="00783487"/>
    <w:rsid w:val="007A1B09"/>
    <w:rsid w:val="00895D3A"/>
    <w:rsid w:val="00AB1A83"/>
    <w:rsid w:val="00AB31B4"/>
    <w:rsid w:val="00B429DA"/>
    <w:rsid w:val="00D23431"/>
    <w:rsid w:val="00E63F1A"/>
    <w:rsid w:val="00E75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9AC3F"/>
  <w15:docId w15:val="{2570FE61-0806-4A6B-B105-3E44662AF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A1B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basedOn w:val="DefaultParagraphFont"/>
    <w:uiPriority w:val="21"/>
    <w:qFormat/>
    <w:rsid w:val="007A1B09"/>
    <w:rPr>
      <w:b/>
      <w:bCs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D. James</dc:creator>
  <cp:keywords/>
  <dc:description/>
  <cp:lastModifiedBy>Binh  D. Dang</cp:lastModifiedBy>
  <cp:revision>3</cp:revision>
  <dcterms:created xsi:type="dcterms:W3CDTF">2022-01-25T14:26:00Z</dcterms:created>
  <dcterms:modified xsi:type="dcterms:W3CDTF">2022-04-13T18:40:00Z</dcterms:modified>
</cp:coreProperties>
</file>